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ustoms and Border Protection (CBP)</w:t>
      </w:r>
      <w:r>
        <w:br/>
      </w:r>
      <w:r>
        <w:t xml:space="preserve">San Francisco Field Office</w:t>
      </w:r>
      <w:r>
        <w:br/>
      </w:r>
      <w:r>
        <w:t xml:space="preserve">United States Customs and Border Protection</w:t>
      </w:r>
      <w:r>
        <w:br/>
      </w:r>
      <w:r>
        <w:t xml:space="preserve">1550 Mission Street, Suite 1200</w:t>
      </w:r>
      <w:r>
        <w:br/>
      </w:r>
      <w:r>
        <w:t xml:space="preserve">San Francisco, CA 94102</w:t>
      </w:r>
    </w:p>
    <w:bookmarkStart w:id="20" w:name="Xb8200c9de18a375fc6f6e03ef24792e3b3f7adc"/>
    <w:p>
      <w:pPr>
        <w:pStyle w:val="Heading2"/>
      </w:pPr>
      <w:r>
        <w:t xml:space="preserve">Subject: Application for Customs Officer Internship Program – United States San Francisco</w:t>
      </w:r>
    </w:p>
    <w:p>
      <w:pPr>
        <w:pStyle w:val="FirstParagraph"/>
      </w:pPr>
      <w:r>
        <w:t xml:space="preserve">Dear Hiring Manager,</w:t>
      </w:r>
    </w:p>
    <w:p>
      <w:pPr>
        <w:pStyle w:val="BodyText"/>
      </w:pPr>
      <w:r>
        <w:t xml:space="preserve">With profound enthusiasm and a deep commitment to national security, I am writing to express my earnest interest in the Customs Officer Internship position within the United States San Francisco Field Office of U.S. Customs and Border Protection (CBP). As a dedicated undergraduate student pursuing a Bachelor of Science in Homeland Security with a focus on Border Management at the University of California, Berkeley, I have meticulously prepared myself to contribute meaningfully to CBP’s vital mission protecting America’s borders while facilitating lawful trade and travel. The opportunity to serve as an intern in the bustling San Francisco port—one of the nation’s most critical entry points for global commerce—resonates powerfully with my professional aspirations and academic rigor.</w:t>
      </w:r>
    </w:p>
    <w:p>
      <w:pPr>
        <w:pStyle w:val="BodyText"/>
      </w:pPr>
      <w:r>
        <w:t xml:space="preserve">The strategic importance of San Francisco as a hub for international trade cannot be overstated. Handling over 25% of U.S. imports from Asia and serving as a gateway for millions of travelers annually, the San Francisco Field Office operates at the epicenter of complex border security challenges. My academic curriculum has immersed me in the intricacies of customs protocols, risk assessment methodologies, and cross-border logistics through courses such as "Global Trade Policy," "Intelligence Analysis in Border Security," and "Crisis Management." In my capstone project analyzing trade flow disruptions at the Port of Oakland (a key San Francisco Bay Area partner), I developed a predictive model identifying high-risk cargo patterns using CBP’s Automated Commercial Environment (ACE) data. This experience solidified my understanding that effective customs operations require both analytical precision and cultural intelligence—qualities I am eager to apply under CBP’s mentorship in United States San Francisco.</w:t>
      </w:r>
    </w:p>
    <w:p>
      <w:pPr>
        <w:pStyle w:val="BodyText"/>
      </w:pPr>
      <w:r>
        <w:t xml:space="preserve">My professional development aligns seamlessly with the core competencies required for a Customs Officer Intern. As a volunteer at the San Francisco International Airport (SFO) Border Assistance Program, I supported non-intrusive inspection operations by assisting travelers through simplified entry processes while maintaining strict adherence to Department of Homeland Security (DHS) protocols. This role taught me to navigate high-pressure environments with calm professionalism—a skill essential when managing the diverse passenger volumes at SFO, where over 50 million travelers pass through annually. Additionally, my proficiency in Mandarin Chinese (Advanced) and Spanish (Intermediate) positions me to contribute immediately in multilingual interactions common across San Francisco’s multicultural landscape. I understand that language skills are not merely convenient but critical for effective communication with international traders and passengers—a competency emphasized by CBP’s strategic focus on community engagement.</w:t>
      </w:r>
    </w:p>
    <w:p>
      <w:pPr>
        <w:pStyle w:val="BodyText"/>
      </w:pPr>
      <w:r>
        <w:t xml:space="preserve">What particularly draws me to the United States San Francisco Customs Officer Internship is CBP’s pioneering integration of technology into border security. I closely followed your office’s recent deployment of AI-driven cargo scanning systems at the Port of San Francisco, which reduced inspection times by 30% while increasing contraband detection rates. My technical background in data analytics—including Python programming and GIS mapping—allows me to quickly grasp such innovations. During a summer internship with the Pacific Maritime Association, I assisted in visualizing trade corridors using satellite imagery and vessel tracking data; this directly parallels CBP’s use of geospatial tools for monitoring coastal smuggling routes along the San Francisco Bay. I am eager to learn from seasoned officers who champion technology as an enabler of both efficiency and security.</w:t>
      </w:r>
    </w:p>
    <w:p>
      <w:pPr>
        <w:pStyle w:val="BodyText"/>
      </w:pPr>
      <w:r>
        <w:t xml:space="preserve">Furthermore, my academic work has centered on ethical decision-making in high-stakes environments—a pillar of CBP’s core values. In a simulated customs scenario examining counterfeit pharmaceuticals entering via San Francisco, I collaborated with peers to develop a compliance framework balancing legal obligations with humanitarian considerations. This exercise reinforced my belief that effective customs officers must act as both enforcers and facilitators of trade—ensuring the United States San Francisco remains a model for secure yet efficient global commerce. I am especially inspired by CBP’s Community Outreach Program in the Bay Area, which fosters trust between border agencies and immigrant communities; I would welcome the chance to support such initiatives during my internship.</w:t>
      </w:r>
    </w:p>
    <w:p>
      <w:pPr>
        <w:pStyle w:val="BodyText"/>
      </w:pPr>
      <w:r>
        <w:t xml:space="preserve">I recognize that this internship represents more than an academic requirement—it is a foundational step toward becoming a trusted guardian of America’s borders. The United States San Francisco Field Office’s reputation for excellence in balancing security with economic pragmatism makes it the ideal setting for me to learn from industry leaders. I am prepared to commit fully to CBP’s rigorous training standards, including the upcoming 16-week Border Patrol Academy preparation, and I am available immediately for a summer 2024 internship. My resume provides further detail on my qualifications, and I welcome the opportunity to discuss how my skills in analytical thinking, language proficiency, and cross-cultural communication can support CBP’s mission in one of America’s most dynamic border cities.</w:t>
      </w:r>
    </w:p>
    <w:p>
      <w:pPr>
        <w:pStyle w:val="BodyText"/>
      </w:pPr>
      <w:r>
        <w:t xml:space="preserve">Thank you for considering my application for this critical role. I am deeply motivated by the prospect of serving alongside dedicated professionals who protect the United States San Francisco community while upholding our nation’s values. I look forward to contributing to CBP’s legacy of excellence and am available at your convenience for an interview.</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Core document text (excluding header/footer): 798 words</w:t>
      </w:r>
    </w:p>
    <w:p>
      <w:pPr>
        <w:numPr>
          <w:ilvl w:val="0"/>
          <w:numId w:val="1001"/>
        </w:numPr>
        <w:pStyle w:val="Compact"/>
      </w:pPr>
      <w:r>
        <w:t xml:space="preserve">Total including headers/structure: 823 words</w:t>
      </w:r>
    </w:p>
    <w:p>
      <w:pPr>
        <w:numPr>
          <w:ilvl w:val="0"/>
          <w:numId w:val="1001"/>
        </w:numPr>
        <w:pStyle w:val="Compact"/>
      </w:pPr>
      <w:r>
        <w:t xml:space="preserve">All key terms integrated naturally: "Internship Application Letter" (x3), "Customs Officer" (x5), "United States San Francisco"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16:31:41Z</dcterms:created>
  <dcterms:modified xsi:type="dcterms:W3CDTF">2026-07-23T16:31:41Z</dcterms:modified>
</cp:coreProperties>
</file>

<file path=docProps/custom.xml><?xml version="1.0" encoding="utf-8"?>
<Properties xmlns="http://schemas.openxmlformats.org/officeDocument/2006/custom-properties" xmlns:vt="http://schemas.openxmlformats.org/officeDocument/2006/docPropsVTypes"/>
</file>